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uce Hensch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u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nsch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8 Central R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hensch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6577637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